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F22BEC">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2BEC">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2BEC">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2BEC">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2BEC">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2BEC">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F22BEC">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2BEC">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2BEC">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2BEC">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F22BEC">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F22BEC">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F22BEC">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2BEC">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2BEC">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2BEC">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2BEC">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F22BEC">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2BEC">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2BEC">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2BEC">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2BEC">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F22BEC">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2BEC">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2BEC">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2BEC">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F22BEC">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2BEC">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2BEC">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2BEC">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F22BEC">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F22BEC">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F22BEC">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 xml:space="preserve">The owner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bookmarkStart w:id="27" w:name="_GoBack"/>
      <w:bookmarkEnd w:id="27"/>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2BEC" w:rsidRDefault="00F22BEC">
      <w:pPr>
        <w:spacing w:after="0" w:line="240" w:lineRule="auto"/>
      </w:pPr>
      <w:r>
        <w:separator/>
      </w:r>
    </w:p>
  </w:endnote>
  <w:endnote w:type="continuationSeparator" w:id="0">
    <w:p w:rsidR="00F22BEC" w:rsidRDefault="00F22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2BEC" w:rsidRDefault="00F22BEC">
      <w:pPr>
        <w:spacing w:after="0" w:line="240" w:lineRule="auto"/>
      </w:pPr>
      <w:r>
        <w:separator/>
      </w:r>
    </w:p>
  </w:footnote>
  <w:footnote w:type="continuationSeparator" w:id="0">
    <w:p w:rsidR="00F22BEC" w:rsidRDefault="00F22B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AF381F" w:rsidRPr="00AF381F">
      <w:rPr>
        <w:rFonts w:ascii="Times New Roman" w:eastAsia="Times New Roman" w:hAnsi="Times New Roman" w:cs="Times New Roman"/>
        <w:b/>
        <w:noProof/>
        <w:sz w:val="20"/>
      </w:rPr>
      <w:t>10</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954A2"/>
    <w:rsid w:val="00AC3946"/>
    <w:rsid w:val="00AD11B2"/>
    <w:rsid w:val="00AD572B"/>
    <w:rsid w:val="00AF381F"/>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2BEC"/>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FBA9"/>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42D3E-B115-41E6-9CC7-6BCE08732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4</TotalTime>
  <Pages>16</Pages>
  <Words>3500</Words>
  <Characters>19953</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72</cp:revision>
  <dcterms:created xsi:type="dcterms:W3CDTF">2016-10-22T07:52:00Z</dcterms:created>
  <dcterms:modified xsi:type="dcterms:W3CDTF">2016-11-08T08:54:00Z</dcterms:modified>
</cp:coreProperties>
</file>